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CF2FB" w14:textId="77777777" w:rsidR="006A2BFE" w:rsidRPr="00C12E93" w:rsidRDefault="006A2BFE" w:rsidP="006A2BF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Prepare this assignment according to the guidelines found in the APA Style Guide, located in the Student Success Center. An abstract </w:t>
      </w:r>
      <w:proofErr w:type="gramStart"/>
      <w:r w:rsidRPr="00C12E93">
        <w:rPr>
          <w:rFonts w:eastAsia="Times New Roman"/>
          <w:color w:val="414141"/>
          <w:spacing w:val="2"/>
        </w:rPr>
        <w:t>is not required</w:t>
      </w:r>
      <w:proofErr w:type="gramEnd"/>
      <w:r w:rsidRPr="00C12E93">
        <w:rPr>
          <w:rFonts w:eastAsia="Times New Roman"/>
          <w:color w:val="414141"/>
          <w:spacing w:val="2"/>
        </w:rPr>
        <w:t>.</w:t>
      </w:r>
    </w:p>
    <w:p w14:paraId="31E2563C" w14:textId="77777777" w:rsidR="006A2BFE" w:rsidRPr="00C12E93" w:rsidRDefault="006A2BFE" w:rsidP="006A2BF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This assignment uses a rubric. Review the rubric prior to beginning the assignment to become familiar with the expectations for successful completion.</w:t>
      </w:r>
    </w:p>
    <w:p w14:paraId="53130779" w14:textId="77777777" w:rsidR="006A2BFE" w:rsidRPr="00C12E93" w:rsidRDefault="006A2BFE" w:rsidP="006A2BF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You </w:t>
      </w:r>
      <w:proofErr w:type="gramStart"/>
      <w:r w:rsidRPr="00C12E93">
        <w:rPr>
          <w:rFonts w:eastAsia="Times New Roman"/>
          <w:color w:val="414141"/>
          <w:spacing w:val="2"/>
        </w:rPr>
        <w:t>are required</w:t>
      </w:r>
      <w:proofErr w:type="gramEnd"/>
      <w:r w:rsidRPr="00C12E93">
        <w:rPr>
          <w:rFonts w:eastAsia="Times New Roman"/>
          <w:color w:val="414141"/>
          <w:spacing w:val="2"/>
        </w:rPr>
        <w:t xml:space="preserve"> to submit this assignment to </w:t>
      </w:r>
      <w:proofErr w:type="spellStart"/>
      <w:r w:rsidRPr="00C12E93">
        <w:rPr>
          <w:rFonts w:eastAsia="Times New Roman"/>
          <w:color w:val="414141"/>
          <w:spacing w:val="2"/>
        </w:rPr>
        <w:t>LopesWrite</w:t>
      </w:r>
      <w:proofErr w:type="spellEnd"/>
      <w:r w:rsidRPr="00C12E93">
        <w:rPr>
          <w:rFonts w:eastAsia="Times New Roman"/>
          <w:color w:val="414141"/>
          <w:spacing w:val="2"/>
        </w:rPr>
        <w:t xml:space="preserve">. A link to the </w:t>
      </w:r>
      <w:proofErr w:type="spellStart"/>
      <w:r w:rsidRPr="00C12E93">
        <w:rPr>
          <w:rFonts w:eastAsia="Times New Roman"/>
          <w:color w:val="414141"/>
          <w:spacing w:val="2"/>
        </w:rPr>
        <w:t>LopesWrite</w:t>
      </w:r>
      <w:proofErr w:type="spellEnd"/>
      <w:r w:rsidRPr="00C12E93">
        <w:rPr>
          <w:rFonts w:eastAsia="Times New Roman"/>
          <w:color w:val="414141"/>
          <w:spacing w:val="2"/>
        </w:rPr>
        <w:t xml:space="preserve"> technical support articles </w:t>
      </w:r>
      <w:proofErr w:type="gramStart"/>
      <w:r w:rsidRPr="00C12E93">
        <w:rPr>
          <w:rFonts w:eastAsia="Times New Roman"/>
          <w:color w:val="414141"/>
          <w:spacing w:val="2"/>
        </w:rPr>
        <w:t>is located in</w:t>
      </w:r>
      <w:proofErr w:type="gramEnd"/>
      <w:r w:rsidRPr="00C12E93">
        <w:rPr>
          <w:rFonts w:eastAsia="Times New Roman"/>
          <w:color w:val="414141"/>
          <w:spacing w:val="2"/>
        </w:rPr>
        <w:t xml:space="preserve"> Class Resources if you need assistance.</w:t>
      </w:r>
    </w:p>
    <w:p w14:paraId="1C129855" w14:textId="77777777" w:rsidR="006A2BFE" w:rsidRPr="00C12E93" w:rsidRDefault="006A2BFE" w:rsidP="006A2BFE">
      <w:pPr>
        <w:shd w:val="clear" w:color="auto" w:fill="FFFFFF"/>
        <w:spacing w:before="100" w:beforeAutospacing="1" w:after="100" w:afterAutospacing="1" w:line="360" w:lineRule="atLeast"/>
        <w:textAlignment w:val="baseline"/>
        <w:rPr>
          <w:rFonts w:eastAsia="Times New Roman"/>
          <w:color w:val="414141"/>
          <w:spacing w:val="2"/>
        </w:rPr>
      </w:pPr>
      <w:r w:rsidRPr="00C12E93">
        <w:rPr>
          <w:rFonts w:eastAsia="Times New Roman"/>
          <w:color w:val="414141"/>
          <w:spacing w:val="2"/>
        </w:rPr>
        <w:t xml:space="preserve">Establishing classroom procedures and routines helps to optimize time for instruction and allows the learning environment to operate efficiently. Students and teachers need to have procedures for everything, based on the needs of the </w:t>
      </w:r>
      <w:proofErr w:type="gramStart"/>
      <w:r w:rsidRPr="00C12E93">
        <w:rPr>
          <w:rFonts w:eastAsia="Times New Roman"/>
          <w:color w:val="414141"/>
          <w:spacing w:val="2"/>
        </w:rPr>
        <w:t>particular class</w:t>
      </w:r>
      <w:proofErr w:type="gramEnd"/>
      <w:r w:rsidRPr="00C12E93">
        <w:rPr>
          <w:rFonts w:eastAsia="Times New Roman"/>
          <w:color w:val="414141"/>
          <w:spacing w:val="2"/>
        </w:rPr>
        <w:t>.</w:t>
      </w:r>
    </w:p>
    <w:p w14:paraId="5A6EDB22" w14:textId="2D7E8864" w:rsidR="00964E27" w:rsidRPr="00336F62" w:rsidRDefault="00964E27" w:rsidP="00336F62"/>
    <w:sectPr w:rsidR="00964E27" w:rsidRPr="00336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AF590C"/>
    <w:multiLevelType w:val="multilevel"/>
    <w:tmpl w:val="C818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1B694F"/>
    <w:multiLevelType w:val="multilevel"/>
    <w:tmpl w:val="765C4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21023A"/>
    <w:multiLevelType w:val="multilevel"/>
    <w:tmpl w:val="4774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0"/>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IzsbS0sDA1NjJR0lEKTi0uzszPAykwrAUA7mA1kiwAAAA="/>
  </w:docVars>
  <w:rsids>
    <w:rsidRoot w:val="002F5505"/>
    <w:rsid w:val="0002447B"/>
    <w:rsid w:val="0016157A"/>
    <w:rsid w:val="001C5586"/>
    <w:rsid w:val="002A24E1"/>
    <w:rsid w:val="002F5505"/>
    <w:rsid w:val="0031599F"/>
    <w:rsid w:val="00336F62"/>
    <w:rsid w:val="004B1BD9"/>
    <w:rsid w:val="006A2BFE"/>
    <w:rsid w:val="00964E27"/>
    <w:rsid w:val="00BA2885"/>
    <w:rsid w:val="00C04F03"/>
    <w:rsid w:val="00D41ED0"/>
    <w:rsid w:val="00F20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1419D"/>
  <w15:chartTrackingRefBased/>
  <w15:docId w15:val="{1E0A00B4-8772-42A3-90D8-4965E00E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B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24E1"/>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7</Words>
  <Characters>611</Characters>
  <Application>Microsoft Office Word</Application>
  <DocSecurity>0</DocSecurity>
  <Lines>5</Lines>
  <Paragraphs>1</Paragraphs>
  <ScaleCrop>false</ScaleCrop>
  <Company/>
  <LinksUpToDate>false</LinksUpToDate>
  <CharactersWithSpaces>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14:30:00Z</dcterms:created>
  <dcterms:modified xsi:type="dcterms:W3CDTF">2021-11-14T14:30:00Z</dcterms:modified>
</cp:coreProperties>
</file>